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3B18" w:rsidRPr="00A43B18" w:rsidRDefault="00A43B18" w:rsidP="00E92670">
      <w:pPr>
        <w:spacing w:after="0"/>
        <w:rPr>
          <w:u w:val="double"/>
        </w:rPr>
      </w:pP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p>
    <w:p w:rsidR="00CB24E7" w:rsidRPr="00A43B18" w:rsidRDefault="00CB24E7" w:rsidP="00E92670">
      <w:pPr>
        <w:spacing w:after="0"/>
        <w:rPr>
          <w:rFonts w:ascii="Times New Roman" w:hAnsi="Times New Roman"/>
          <w:sz w:val="20"/>
          <w:szCs w:val="20"/>
        </w:rPr>
      </w:pPr>
      <w:r w:rsidRPr="00A43B18">
        <w:rPr>
          <w:rFonts w:ascii="Times New Roman" w:hAnsi="Times New Roman"/>
          <w:sz w:val="20"/>
          <w:szCs w:val="20"/>
        </w:rPr>
        <w:t>Date:</w:t>
      </w:r>
      <w:r w:rsidRPr="00A43B18">
        <w:rPr>
          <w:rFonts w:ascii="Times New Roman" w:hAnsi="Times New Roman"/>
          <w:sz w:val="20"/>
          <w:szCs w:val="20"/>
        </w:rPr>
        <w:tab/>
      </w:r>
      <w:r w:rsidRPr="00A43B18">
        <w:rPr>
          <w:rFonts w:ascii="Times New Roman" w:hAnsi="Times New Roman"/>
          <w:sz w:val="20"/>
          <w:szCs w:val="20"/>
        </w:rPr>
        <w:tab/>
      </w:r>
      <w:r w:rsidR="00372484">
        <w:rPr>
          <w:rFonts w:ascii="Times New Roman" w:hAnsi="Times New Roman"/>
          <w:sz w:val="20"/>
          <w:szCs w:val="20"/>
        </w:rPr>
        <w:tab/>
      </w:r>
      <w:r w:rsidR="00FA566A">
        <w:rPr>
          <w:rFonts w:ascii="Times New Roman" w:hAnsi="Times New Roman"/>
          <w:sz w:val="20"/>
          <w:szCs w:val="20"/>
        </w:rPr>
        <w:t>3/22/2021</w:t>
      </w:r>
    </w:p>
    <w:p w:rsidR="00F47848" w:rsidRPr="00A43B18" w:rsidRDefault="00CB24E7" w:rsidP="00E92670">
      <w:pPr>
        <w:spacing w:after="0"/>
        <w:rPr>
          <w:rFonts w:ascii="Times New Roman" w:hAnsi="Times New Roman"/>
          <w:sz w:val="20"/>
          <w:szCs w:val="20"/>
        </w:rPr>
      </w:pPr>
      <w:r w:rsidRPr="00A43B18">
        <w:rPr>
          <w:rFonts w:ascii="Times New Roman" w:hAnsi="Times New Roman"/>
          <w:sz w:val="20"/>
          <w:szCs w:val="20"/>
        </w:rPr>
        <w:t>Job Title:</w:t>
      </w:r>
      <w:r w:rsidRPr="00A43B18">
        <w:rPr>
          <w:rFonts w:ascii="Times New Roman" w:hAnsi="Times New Roman"/>
          <w:sz w:val="20"/>
          <w:szCs w:val="20"/>
        </w:rPr>
        <w:tab/>
      </w:r>
      <w:r w:rsidR="003932C5">
        <w:rPr>
          <w:rFonts w:ascii="Times New Roman" w:hAnsi="Times New Roman"/>
          <w:sz w:val="20"/>
          <w:szCs w:val="20"/>
        </w:rPr>
        <w:tab/>
      </w:r>
      <w:r w:rsidR="00366E1D">
        <w:rPr>
          <w:rFonts w:ascii="Times New Roman" w:hAnsi="Times New Roman"/>
          <w:sz w:val="20"/>
          <w:szCs w:val="20"/>
        </w:rPr>
        <w:t>Warehouse</w:t>
      </w:r>
      <w:bookmarkStart w:id="0" w:name="_GoBack"/>
      <w:bookmarkEnd w:id="0"/>
    </w:p>
    <w:p w:rsidR="008B5346" w:rsidRDefault="00FF47F6" w:rsidP="00E92670">
      <w:pPr>
        <w:spacing w:after="0"/>
        <w:rPr>
          <w:rFonts w:ascii="Times New Roman" w:hAnsi="Times New Roman"/>
          <w:sz w:val="20"/>
          <w:szCs w:val="20"/>
        </w:rPr>
      </w:pPr>
      <w:r>
        <w:rPr>
          <w:rFonts w:ascii="Times New Roman" w:hAnsi="Times New Roman"/>
          <w:sz w:val="20"/>
          <w:szCs w:val="20"/>
        </w:rPr>
        <w:t>Location:</w:t>
      </w:r>
      <w:r>
        <w:rPr>
          <w:rFonts w:ascii="Times New Roman" w:hAnsi="Times New Roman"/>
          <w:sz w:val="20"/>
          <w:szCs w:val="20"/>
        </w:rPr>
        <w:tab/>
      </w:r>
      <w:r>
        <w:rPr>
          <w:rFonts w:ascii="Times New Roman" w:hAnsi="Times New Roman"/>
          <w:sz w:val="20"/>
          <w:szCs w:val="20"/>
        </w:rPr>
        <w:tab/>
      </w:r>
      <w:r w:rsidR="00BA7137">
        <w:rPr>
          <w:rFonts w:ascii="Times New Roman" w:hAnsi="Times New Roman"/>
          <w:sz w:val="20"/>
          <w:szCs w:val="20"/>
        </w:rPr>
        <w:t>Peoria- Branch 1</w:t>
      </w:r>
    </w:p>
    <w:p w:rsidR="00CB24E7" w:rsidRPr="00A43B18" w:rsidRDefault="00CB24E7" w:rsidP="00E92670">
      <w:pPr>
        <w:spacing w:after="0"/>
        <w:rPr>
          <w:rFonts w:ascii="Times New Roman" w:hAnsi="Times New Roman"/>
          <w:sz w:val="20"/>
          <w:szCs w:val="20"/>
        </w:rPr>
      </w:pPr>
      <w:r w:rsidRPr="00A43B18">
        <w:rPr>
          <w:rFonts w:ascii="Times New Roman" w:hAnsi="Times New Roman"/>
          <w:sz w:val="20"/>
          <w:szCs w:val="20"/>
        </w:rPr>
        <w:t>Reports Directly to:</w:t>
      </w:r>
      <w:r w:rsidR="00FF47F6">
        <w:rPr>
          <w:rFonts w:ascii="Times New Roman" w:hAnsi="Times New Roman"/>
          <w:sz w:val="20"/>
          <w:szCs w:val="20"/>
        </w:rPr>
        <w:tab/>
      </w:r>
      <w:r w:rsidR="009072BF">
        <w:rPr>
          <w:rFonts w:ascii="Times New Roman" w:hAnsi="Times New Roman"/>
          <w:sz w:val="20"/>
          <w:szCs w:val="20"/>
        </w:rPr>
        <w:t>Branch Manager</w:t>
      </w:r>
    </w:p>
    <w:p w:rsidR="00CB24E7" w:rsidRPr="00A43B18" w:rsidRDefault="00FF47F6" w:rsidP="00E92670">
      <w:pPr>
        <w:spacing w:after="0"/>
        <w:rPr>
          <w:rFonts w:ascii="Times New Roman" w:hAnsi="Times New Roman"/>
          <w:sz w:val="20"/>
          <w:szCs w:val="20"/>
        </w:rPr>
      </w:pPr>
      <w:r>
        <w:rPr>
          <w:rFonts w:ascii="Times New Roman" w:hAnsi="Times New Roman"/>
          <w:sz w:val="20"/>
          <w:szCs w:val="20"/>
        </w:rPr>
        <w:t>FLSA Status:</w:t>
      </w:r>
      <w:r>
        <w:rPr>
          <w:rFonts w:ascii="Times New Roman" w:hAnsi="Times New Roman"/>
          <w:sz w:val="20"/>
          <w:szCs w:val="20"/>
        </w:rPr>
        <w:tab/>
      </w:r>
      <w:r>
        <w:rPr>
          <w:rFonts w:ascii="Times New Roman" w:hAnsi="Times New Roman"/>
          <w:sz w:val="20"/>
          <w:szCs w:val="20"/>
        </w:rPr>
        <w:tab/>
        <w:t>Hourly</w:t>
      </w:r>
      <w:r w:rsidR="00EA7B4F">
        <w:rPr>
          <w:rFonts w:ascii="Times New Roman" w:hAnsi="Times New Roman"/>
          <w:sz w:val="20"/>
          <w:szCs w:val="20"/>
        </w:rPr>
        <w:t>- Union-starting pay is $15.60</w:t>
      </w:r>
    </w:p>
    <w:p w:rsidR="00147624"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147624" w:rsidRPr="00A43B18" w:rsidRDefault="00147624" w:rsidP="00E92670">
      <w:pPr>
        <w:spacing w:after="0"/>
        <w:rPr>
          <w:rFonts w:ascii="Times New Roman" w:hAnsi="Times New Roman"/>
          <w:b/>
          <w:sz w:val="20"/>
          <w:szCs w:val="20"/>
          <w:u w:val="single"/>
        </w:rPr>
      </w:pPr>
      <w:r w:rsidRPr="00A43B18">
        <w:rPr>
          <w:rFonts w:ascii="Times New Roman" w:hAnsi="Times New Roman"/>
          <w:b/>
          <w:sz w:val="20"/>
          <w:szCs w:val="20"/>
          <w:u w:val="single"/>
        </w:rPr>
        <w:t>Principal Accountabilitie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Efficient and effective loading and unloading of truck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 xml:space="preserve">Inspects </w:t>
      </w:r>
      <w:r w:rsidR="000F11F3">
        <w:rPr>
          <w:rFonts w:ascii="Times New Roman" w:hAnsi="Times New Roman"/>
          <w:sz w:val="20"/>
          <w:szCs w:val="20"/>
        </w:rPr>
        <w:t>materials</w:t>
      </w:r>
      <w:r>
        <w:rPr>
          <w:rFonts w:ascii="Times New Roman" w:hAnsi="Times New Roman"/>
          <w:sz w:val="20"/>
          <w:szCs w:val="20"/>
        </w:rPr>
        <w:t xml:space="preserve"> according to instructions and reports damaged good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Process inbound materials to the warehouse. Compares quantities shown on packing slip or manifests with actual items received.</w:t>
      </w:r>
    </w:p>
    <w:p w:rsidR="00005A37" w:rsidRP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Sorting and placing materials or items on racks, shelves, or in bins according to sequence such as size, type, style, color, or product code.</w:t>
      </w:r>
    </w:p>
    <w:p w:rsidR="003144D0" w:rsidRDefault="003144D0"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Ensures materials are placed in the designated area within the warehouse</w:t>
      </w:r>
      <w:r w:rsidR="003A470F">
        <w:rPr>
          <w:rFonts w:ascii="Times New Roman" w:hAnsi="Times New Roman"/>
          <w:sz w:val="20"/>
          <w:szCs w:val="20"/>
        </w:rPr>
        <w:t>.</w:t>
      </w:r>
    </w:p>
    <w:p w:rsidR="003144D0" w:rsidRDefault="003144D0"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Stacks skids or pallets in designated area. Cleans up and disposes of scrap bracing, cardboard, and strapping and places in proper container or designated area.</w:t>
      </w:r>
    </w:p>
    <w:p w:rsidR="0038506A" w:rsidRDefault="00005A37"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 xml:space="preserve">Maintains safe and clean work environment by keeping racks, shelves, pallet area, workstations and counter area neat; maintaining clean shipping supply area; complying with procedures, rules, and regulations. </w:t>
      </w:r>
    </w:p>
    <w:p w:rsidR="00B62075" w:rsidRPr="00BA7137" w:rsidRDefault="003144D0" w:rsidP="00BA7137">
      <w:pPr>
        <w:pStyle w:val="ListParagraph"/>
        <w:numPr>
          <w:ilvl w:val="0"/>
          <w:numId w:val="1"/>
        </w:numPr>
        <w:spacing w:after="0"/>
        <w:rPr>
          <w:rFonts w:ascii="Times New Roman" w:hAnsi="Times New Roman"/>
          <w:sz w:val="20"/>
          <w:szCs w:val="20"/>
        </w:rPr>
      </w:pPr>
      <w:r>
        <w:rPr>
          <w:rFonts w:ascii="Times New Roman" w:hAnsi="Times New Roman"/>
          <w:sz w:val="20"/>
          <w:szCs w:val="20"/>
        </w:rPr>
        <w:t>General housekeeping</w:t>
      </w:r>
      <w:r w:rsidR="00C0390C">
        <w:rPr>
          <w:rFonts w:ascii="Times New Roman" w:hAnsi="Times New Roman"/>
          <w:sz w:val="20"/>
          <w:szCs w:val="20"/>
        </w:rPr>
        <w:t>: sweeping, mopping, dusting</w:t>
      </w:r>
      <w:r w:rsidR="0038506A">
        <w:rPr>
          <w:rFonts w:ascii="Times New Roman" w:hAnsi="Times New Roman"/>
          <w:sz w:val="20"/>
          <w:szCs w:val="20"/>
        </w:rPr>
        <w:t>, empty trash</w:t>
      </w:r>
      <w:r w:rsidR="003A470F">
        <w:rPr>
          <w:rFonts w:ascii="Times New Roman" w:hAnsi="Times New Roman"/>
          <w:sz w:val="20"/>
          <w:szCs w:val="20"/>
        </w:rPr>
        <w:t>.</w:t>
      </w:r>
    </w:p>
    <w:p w:rsidR="00005A37" w:rsidRPr="0049778D" w:rsidRDefault="00B62075" w:rsidP="0049778D">
      <w:pPr>
        <w:pStyle w:val="ListParagraph"/>
        <w:numPr>
          <w:ilvl w:val="0"/>
          <w:numId w:val="1"/>
        </w:numPr>
        <w:spacing w:after="0"/>
        <w:rPr>
          <w:rFonts w:ascii="Times New Roman" w:hAnsi="Times New Roman"/>
          <w:sz w:val="20"/>
          <w:szCs w:val="20"/>
        </w:rPr>
      </w:pPr>
      <w:r>
        <w:rPr>
          <w:rFonts w:ascii="Times New Roman" w:hAnsi="Times New Roman"/>
          <w:sz w:val="20"/>
          <w:szCs w:val="20"/>
        </w:rPr>
        <w:t>Loads delivery truck with product securely-avoid damages</w:t>
      </w:r>
    </w:p>
    <w:p w:rsidR="00807A4F" w:rsidRPr="00A43B18" w:rsidRDefault="00807A4F"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Perform other duties as requested</w:t>
      </w:r>
      <w:r w:rsidR="003A470F">
        <w:rPr>
          <w:rFonts w:ascii="Times New Roman" w:hAnsi="Times New Roman"/>
          <w:sz w:val="20"/>
          <w:szCs w:val="20"/>
        </w:rPr>
        <w:t>.</w:t>
      </w:r>
    </w:p>
    <w:p w:rsidR="00F47848" w:rsidRPr="00A43B18" w:rsidRDefault="00F47848" w:rsidP="00E92670">
      <w:pPr>
        <w:spacing w:after="0"/>
        <w:rPr>
          <w:rFonts w:ascii="Times New Roman" w:hAnsi="Times New Roman"/>
          <w:sz w:val="20"/>
          <w:szCs w:val="20"/>
        </w:rPr>
      </w:pPr>
    </w:p>
    <w:p w:rsidR="00672AEF" w:rsidRPr="00BA7137" w:rsidRDefault="00E92670" w:rsidP="00E92670">
      <w:pPr>
        <w:spacing w:after="0"/>
        <w:rPr>
          <w:rFonts w:ascii="Times New Roman" w:hAnsi="Times New Roman"/>
          <w:b/>
          <w:sz w:val="20"/>
          <w:szCs w:val="20"/>
        </w:rPr>
      </w:pPr>
      <w:r w:rsidRPr="00BA7137">
        <w:rPr>
          <w:rFonts w:ascii="Times New Roman" w:hAnsi="Times New Roman"/>
          <w:b/>
          <w:sz w:val="20"/>
          <w:szCs w:val="20"/>
        </w:rPr>
        <w:t xml:space="preserve">Position </w:t>
      </w:r>
      <w:r w:rsidR="002C6786" w:rsidRPr="00BA7137">
        <w:rPr>
          <w:rFonts w:ascii="Times New Roman" w:hAnsi="Times New Roman"/>
          <w:b/>
          <w:sz w:val="20"/>
          <w:szCs w:val="20"/>
        </w:rPr>
        <w:t>Specifications/Scope</w:t>
      </w:r>
    </w:p>
    <w:p w:rsidR="00E92670" w:rsidRPr="00A43B18" w:rsidRDefault="00E92670" w:rsidP="00E92670">
      <w:pPr>
        <w:spacing w:after="0"/>
        <w:rPr>
          <w:rFonts w:ascii="Times New Roman" w:hAnsi="Times New Roman"/>
          <w:sz w:val="20"/>
          <w:szCs w:val="20"/>
        </w:rPr>
      </w:pPr>
    </w:p>
    <w:p w:rsidR="00E92670" w:rsidRPr="00A43B18" w:rsidRDefault="00E92670" w:rsidP="00E92670">
      <w:pPr>
        <w:spacing w:after="0"/>
        <w:rPr>
          <w:rFonts w:ascii="Times New Roman" w:hAnsi="Times New Roman"/>
          <w:b/>
          <w:sz w:val="20"/>
          <w:szCs w:val="20"/>
          <w:u w:val="single"/>
        </w:rPr>
      </w:pPr>
      <w:r w:rsidRPr="00A43B18">
        <w:rPr>
          <w:rFonts w:ascii="Times New Roman" w:hAnsi="Times New Roman"/>
          <w:b/>
          <w:sz w:val="20"/>
          <w:szCs w:val="20"/>
          <w:u w:val="single"/>
        </w:rPr>
        <w:t>Minimum Education/Experience Required:</w:t>
      </w:r>
    </w:p>
    <w:p w:rsidR="00E92670" w:rsidRDefault="00E92670" w:rsidP="00E92670">
      <w:pPr>
        <w:spacing w:after="0"/>
        <w:rPr>
          <w:rFonts w:ascii="Times New Roman" w:hAnsi="Times New Roman"/>
          <w:sz w:val="20"/>
          <w:szCs w:val="20"/>
        </w:rPr>
      </w:pPr>
      <w:r w:rsidRPr="00A43B18">
        <w:rPr>
          <w:rFonts w:ascii="Times New Roman" w:hAnsi="Times New Roman"/>
          <w:sz w:val="20"/>
          <w:szCs w:val="20"/>
        </w:rPr>
        <w:t>High School Diploma or its equivalent</w:t>
      </w:r>
    </w:p>
    <w:p w:rsidR="00865E63" w:rsidRPr="00A43B18" w:rsidRDefault="00865E63" w:rsidP="00E92670">
      <w:pPr>
        <w:spacing w:after="0"/>
        <w:rPr>
          <w:rFonts w:ascii="Times New Roman" w:hAnsi="Times New Roman"/>
          <w:sz w:val="20"/>
          <w:szCs w:val="20"/>
        </w:rPr>
      </w:pPr>
    </w:p>
    <w:p w:rsidR="00865E63"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t>Knowledge, Skills, Abilities Required:</w:t>
      </w:r>
    </w:p>
    <w:p w:rsidR="00C27DDC" w:rsidRDefault="00D042BB" w:rsidP="00E92670">
      <w:pPr>
        <w:spacing w:after="0"/>
        <w:rPr>
          <w:rFonts w:ascii="Times New Roman" w:hAnsi="Times New Roman"/>
          <w:sz w:val="20"/>
          <w:szCs w:val="20"/>
        </w:rPr>
      </w:pPr>
      <w:r>
        <w:rPr>
          <w:rFonts w:ascii="Times New Roman" w:hAnsi="Times New Roman"/>
          <w:sz w:val="20"/>
          <w:szCs w:val="20"/>
        </w:rPr>
        <w:t>Critical thinker-using logic and reasoning to identify alternative solutions</w:t>
      </w:r>
    </w:p>
    <w:p w:rsidR="00D042BB" w:rsidRPr="00C27DDC" w:rsidRDefault="00D042BB" w:rsidP="00E92670">
      <w:pPr>
        <w:spacing w:after="0"/>
        <w:rPr>
          <w:rFonts w:ascii="Times New Roman" w:hAnsi="Times New Roman"/>
          <w:sz w:val="20"/>
          <w:szCs w:val="20"/>
        </w:rPr>
      </w:pPr>
      <w:r>
        <w:rPr>
          <w:rFonts w:ascii="Times New Roman" w:hAnsi="Times New Roman"/>
          <w:sz w:val="20"/>
          <w:szCs w:val="20"/>
        </w:rPr>
        <w:t>Mathematical reasoning- ability to choose the right method or formulas to solve problem</w:t>
      </w:r>
    </w:p>
    <w:p w:rsidR="00D042BB" w:rsidRPr="00A43B18" w:rsidRDefault="00D042BB" w:rsidP="00E92670">
      <w:pPr>
        <w:spacing w:after="0"/>
        <w:rPr>
          <w:rFonts w:ascii="Times New Roman" w:hAnsi="Times New Roman"/>
          <w:sz w:val="20"/>
          <w:szCs w:val="20"/>
        </w:rPr>
      </w:pPr>
      <w:r>
        <w:rPr>
          <w:rFonts w:ascii="Times New Roman" w:hAnsi="Times New Roman"/>
          <w:sz w:val="20"/>
          <w:szCs w:val="20"/>
        </w:rPr>
        <w:t>Ability to learn Eclipse software</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be very detail-oriented and focused for accuracy</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Ability to perform assignments with minimal supervision and under tight deadline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have strong interpersonal communication skill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maintain a patient and professional attitude, while managing a busy workload</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Strong organizational skills required</w:t>
      </w:r>
    </w:p>
    <w:p w:rsidR="00865E63" w:rsidRDefault="00865E63" w:rsidP="00E92670">
      <w:pPr>
        <w:spacing w:after="0"/>
        <w:rPr>
          <w:rFonts w:ascii="Times New Roman" w:hAnsi="Times New Roman"/>
          <w:sz w:val="20"/>
          <w:szCs w:val="20"/>
        </w:rPr>
      </w:pPr>
      <w:r w:rsidRPr="00A43B18">
        <w:rPr>
          <w:rFonts w:ascii="Times New Roman" w:hAnsi="Times New Roman"/>
          <w:sz w:val="20"/>
          <w:szCs w:val="20"/>
        </w:rPr>
        <w:t>Must be able to determine and prioritize workload</w:t>
      </w:r>
    </w:p>
    <w:p w:rsidR="00865E63" w:rsidRPr="00A43B18" w:rsidRDefault="00865E63" w:rsidP="00E92670">
      <w:pPr>
        <w:spacing w:after="0"/>
        <w:rPr>
          <w:rFonts w:ascii="Times New Roman" w:hAnsi="Times New Roman"/>
          <w:sz w:val="20"/>
          <w:szCs w:val="20"/>
        </w:rPr>
      </w:pPr>
    </w:p>
    <w:p w:rsidR="00865E63" w:rsidRPr="00A43B18"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t>Equipment Used:</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PC</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Calculator</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Fax</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Telephone</w:t>
      </w:r>
    </w:p>
    <w:p w:rsidR="00865E63" w:rsidRDefault="00865E63" w:rsidP="00E92670">
      <w:pPr>
        <w:spacing w:after="0"/>
        <w:rPr>
          <w:rFonts w:ascii="Times New Roman" w:hAnsi="Times New Roman"/>
          <w:sz w:val="20"/>
          <w:szCs w:val="20"/>
        </w:rPr>
      </w:pPr>
      <w:r w:rsidRPr="00A43B18">
        <w:rPr>
          <w:rFonts w:ascii="Times New Roman" w:hAnsi="Times New Roman"/>
          <w:sz w:val="20"/>
          <w:szCs w:val="20"/>
        </w:rPr>
        <w:t>Photocopy machine</w:t>
      </w:r>
    </w:p>
    <w:p w:rsidR="00015E2D" w:rsidRDefault="00015E2D" w:rsidP="00E92670">
      <w:pPr>
        <w:spacing w:after="0"/>
        <w:rPr>
          <w:rFonts w:ascii="Times New Roman" w:hAnsi="Times New Roman"/>
          <w:sz w:val="20"/>
          <w:szCs w:val="20"/>
        </w:rPr>
      </w:pPr>
      <w:r>
        <w:rPr>
          <w:rFonts w:ascii="Times New Roman" w:hAnsi="Times New Roman"/>
          <w:sz w:val="20"/>
          <w:szCs w:val="20"/>
        </w:rPr>
        <w:t>Forklift</w:t>
      </w:r>
    </w:p>
    <w:p w:rsidR="00015E2D" w:rsidRDefault="00015E2D" w:rsidP="00E92670">
      <w:pPr>
        <w:spacing w:after="0"/>
        <w:rPr>
          <w:rFonts w:ascii="Times New Roman" w:hAnsi="Times New Roman"/>
          <w:sz w:val="20"/>
          <w:szCs w:val="20"/>
        </w:rPr>
      </w:pPr>
    </w:p>
    <w:p w:rsidR="00865E63" w:rsidRPr="00A43B18" w:rsidRDefault="00865E63" w:rsidP="00E92670">
      <w:pPr>
        <w:spacing w:after="0"/>
        <w:rPr>
          <w:rFonts w:ascii="Times New Roman" w:hAnsi="Times New Roman"/>
          <w:sz w:val="20"/>
          <w:szCs w:val="20"/>
        </w:rPr>
      </w:pPr>
      <w:r w:rsidRPr="00A43B18">
        <w:rPr>
          <w:rFonts w:ascii="Times New Roman" w:hAnsi="Times New Roman"/>
          <w:i/>
          <w:sz w:val="20"/>
          <w:szCs w:val="20"/>
        </w:rPr>
        <w:t>The work environment characteristics described below are representative of those an employee encounters while performing the essential functions of this job.  Reasonable accommodations may be made to enable individuals with disabilities to perform the essential functions</w:t>
      </w:r>
      <w:r w:rsidRPr="00A43B18">
        <w:rPr>
          <w:rFonts w:ascii="Times New Roman" w:hAnsi="Times New Roman"/>
          <w:sz w:val="20"/>
          <w:szCs w:val="20"/>
        </w:rPr>
        <w:t>.</w:t>
      </w:r>
    </w:p>
    <w:p w:rsidR="00865E63" w:rsidRPr="00A43B18" w:rsidRDefault="00865E63" w:rsidP="00E92670">
      <w:pPr>
        <w:spacing w:after="0"/>
        <w:rPr>
          <w:rFonts w:ascii="Times New Roman" w:hAnsi="Times New Roman"/>
          <w:sz w:val="20"/>
          <w:szCs w:val="20"/>
        </w:rPr>
      </w:pPr>
    </w:p>
    <w:p w:rsidR="00865E63" w:rsidRPr="00A43B18"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t>Working Condition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 xml:space="preserve">Normal </w:t>
      </w:r>
      <w:r w:rsidR="00015E2D">
        <w:rPr>
          <w:rFonts w:ascii="Times New Roman" w:hAnsi="Times New Roman"/>
          <w:sz w:val="20"/>
          <w:szCs w:val="20"/>
        </w:rPr>
        <w:t xml:space="preserve">warehouse </w:t>
      </w:r>
      <w:r w:rsidRPr="00A43B18">
        <w:rPr>
          <w:rFonts w:ascii="Times New Roman" w:hAnsi="Times New Roman"/>
          <w:sz w:val="20"/>
          <w:szCs w:val="20"/>
        </w:rPr>
        <w:t>environment</w:t>
      </w:r>
    </w:p>
    <w:p w:rsidR="0097318C" w:rsidRDefault="0097318C" w:rsidP="00E92670">
      <w:pPr>
        <w:spacing w:after="0"/>
        <w:rPr>
          <w:rFonts w:ascii="Times New Roman" w:hAnsi="Times New Roman"/>
          <w:sz w:val="20"/>
          <w:szCs w:val="20"/>
        </w:rPr>
      </w:pPr>
    </w:p>
    <w:p w:rsidR="0097318C" w:rsidRPr="00A43B18" w:rsidRDefault="0097318C" w:rsidP="00E92670">
      <w:pPr>
        <w:spacing w:after="0"/>
        <w:rPr>
          <w:rFonts w:ascii="Times New Roman" w:hAnsi="Times New Roman"/>
          <w:i/>
          <w:sz w:val="20"/>
          <w:szCs w:val="20"/>
        </w:rPr>
      </w:pPr>
      <w:r w:rsidRPr="00A43B18">
        <w:rPr>
          <w:rFonts w:ascii="Times New Roman" w:hAnsi="Times New Roman"/>
          <w:i/>
          <w:sz w:val="20"/>
          <w:szCs w:val="20"/>
        </w:rPr>
        <w:lastRenderedPageBreak/>
        <w:t>The physical demands described below are representative of those that must be met by an employee to successfully perform the essential functions of this job.  Reasonable accommodations may be made to enable individuals with disabilities</w:t>
      </w:r>
      <w:r w:rsidR="00B1268A" w:rsidRPr="00A43B18">
        <w:rPr>
          <w:rFonts w:ascii="Times New Roman" w:hAnsi="Times New Roman"/>
          <w:i/>
          <w:sz w:val="20"/>
          <w:szCs w:val="20"/>
        </w:rPr>
        <w:t xml:space="preserve"> to perform the essential functions.</w:t>
      </w:r>
    </w:p>
    <w:p w:rsidR="00B1268A" w:rsidRPr="00A43B18" w:rsidRDefault="00B1268A" w:rsidP="00E92670">
      <w:pPr>
        <w:spacing w:after="0"/>
        <w:rPr>
          <w:rFonts w:ascii="Times New Roman" w:hAnsi="Times New Roman"/>
          <w:sz w:val="20"/>
          <w:szCs w:val="20"/>
        </w:rPr>
      </w:pPr>
    </w:p>
    <w:p w:rsidR="00B1268A" w:rsidRPr="00A43B18" w:rsidRDefault="00B1268A" w:rsidP="00E92670">
      <w:pPr>
        <w:spacing w:after="0"/>
        <w:rPr>
          <w:rFonts w:ascii="Times New Roman" w:hAnsi="Times New Roman"/>
          <w:b/>
          <w:sz w:val="20"/>
          <w:szCs w:val="20"/>
          <w:u w:val="single"/>
        </w:rPr>
      </w:pPr>
      <w:r w:rsidRPr="00A43B18">
        <w:rPr>
          <w:rFonts w:ascii="Times New Roman" w:hAnsi="Times New Roman"/>
          <w:b/>
          <w:sz w:val="20"/>
          <w:szCs w:val="20"/>
          <w:u w:val="single"/>
        </w:rPr>
        <w:t>Physical Demand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1"/>
        <w:gridCol w:w="1061"/>
        <w:gridCol w:w="361"/>
        <w:gridCol w:w="950"/>
        <w:gridCol w:w="361"/>
        <w:gridCol w:w="939"/>
        <w:gridCol w:w="361"/>
        <w:gridCol w:w="772"/>
        <w:gridCol w:w="361"/>
        <w:gridCol w:w="905"/>
      </w:tblGrid>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Balanc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Fee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Pul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ee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Talking</w:t>
            </w:r>
          </w:p>
        </w:tc>
      </w:tr>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arry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Grasp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itt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lose</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Walking</w:t>
            </w:r>
          </w:p>
        </w:tc>
      </w:tr>
      <w:tr w:rsidR="00302F82" w:rsidRPr="006B36DA" w:rsidTr="006B36DA">
        <w:tc>
          <w:tcPr>
            <w:tcW w:w="0" w:type="auto"/>
          </w:tcPr>
          <w:p w:rsidR="00302F82" w:rsidRPr="006B36DA" w:rsidRDefault="00015E2D" w:rsidP="006B36DA">
            <w:pPr>
              <w:spacing w:after="0"/>
              <w:rPr>
                <w:rFonts w:ascii="Times New Roman" w:hAnsi="Times New Roman"/>
                <w:sz w:val="20"/>
                <w:szCs w:val="20"/>
              </w:rPr>
            </w:pPr>
            <w:r>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limb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Hear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tand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Far</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r w:rsidR="00302F82" w:rsidRPr="006B36DA" w:rsidTr="006B36DA">
        <w:tc>
          <w:tcPr>
            <w:tcW w:w="0" w:type="auto"/>
          </w:tcPr>
          <w:p w:rsidR="00302F82" w:rsidRPr="006B36DA" w:rsidRDefault="00015E2D" w:rsidP="006B36DA">
            <w:pPr>
              <w:spacing w:after="0"/>
              <w:rPr>
                <w:rFonts w:ascii="Times New Roman" w:hAnsi="Times New Roman"/>
                <w:sz w:val="20"/>
                <w:szCs w:val="20"/>
              </w:rPr>
            </w:pPr>
            <w:r>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raw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Knee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toop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olor</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rouch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Lifting</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Depth</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bl>
    <w:p w:rsidR="00F1725F" w:rsidRPr="00A43B18" w:rsidRDefault="00F1725F" w:rsidP="00E92670">
      <w:pPr>
        <w:spacing w:after="0"/>
        <w:rPr>
          <w:rFonts w:ascii="Times New Roman" w:hAnsi="Times New Roman"/>
          <w:sz w:val="20"/>
          <w:szCs w:val="20"/>
        </w:rPr>
      </w:pPr>
    </w:p>
    <w:p w:rsidR="00CC62A3" w:rsidRPr="00A43B18" w:rsidRDefault="00CC62A3" w:rsidP="00E92670">
      <w:pPr>
        <w:spacing w:after="0"/>
        <w:rPr>
          <w:rFonts w:ascii="Times New Roman" w:hAnsi="Times New Roman"/>
          <w:b/>
          <w:sz w:val="20"/>
          <w:szCs w:val="20"/>
          <w:u w:val="single"/>
        </w:rPr>
      </w:pPr>
      <w:r w:rsidRPr="00A43B18">
        <w:rPr>
          <w:rFonts w:ascii="Times New Roman" w:hAnsi="Times New Roman"/>
          <w:b/>
          <w:sz w:val="20"/>
          <w:szCs w:val="20"/>
          <w:u w:val="single"/>
        </w:rPr>
        <w:t>Other:</w:t>
      </w:r>
    </w:p>
    <w:p w:rsidR="00015E2D" w:rsidRDefault="00015E2D" w:rsidP="00E92670">
      <w:pPr>
        <w:spacing w:after="0"/>
        <w:rPr>
          <w:rFonts w:ascii="Times New Roman" w:hAnsi="Times New Roman"/>
          <w:sz w:val="20"/>
          <w:szCs w:val="20"/>
        </w:rPr>
      </w:pPr>
      <w:r>
        <w:rPr>
          <w:rFonts w:ascii="Times New Roman" w:hAnsi="Times New Roman"/>
          <w:sz w:val="20"/>
          <w:szCs w:val="20"/>
        </w:rPr>
        <w:t>Exposure to varying weather conditions and temperatures in warehouse and on loading dock.</w:t>
      </w:r>
    </w:p>
    <w:p w:rsidR="006B36DA" w:rsidRPr="00015E2D" w:rsidRDefault="00015E2D" w:rsidP="00E92670">
      <w:pPr>
        <w:spacing w:after="0"/>
        <w:rPr>
          <w:rFonts w:ascii="Times New Roman" w:hAnsi="Times New Roman"/>
          <w:sz w:val="20"/>
          <w:szCs w:val="20"/>
        </w:rPr>
      </w:pPr>
      <w:r>
        <w:rPr>
          <w:rFonts w:ascii="Times New Roman" w:hAnsi="Times New Roman"/>
          <w:sz w:val="20"/>
          <w:szCs w:val="20"/>
        </w:rPr>
        <w:t xml:space="preserve">Physical strength to lift up to </w:t>
      </w:r>
      <w:r w:rsidR="004633FF">
        <w:rPr>
          <w:rFonts w:ascii="Times New Roman" w:hAnsi="Times New Roman"/>
          <w:sz w:val="20"/>
          <w:szCs w:val="20"/>
        </w:rPr>
        <w:t>50</w:t>
      </w:r>
      <w:r>
        <w:rPr>
          <w:rFonts w:ascii="Times New Roman" w:hAnsi="Times New Roman"/>
          <w:sz w:val="20"/>
          <w:szCs w:val="20"/>
        </w:rPr>
        <w:t xml:space="preserve"> pounds regularly and up to </w:t>
      </w:r>
      <w:r w:rsidR="004633FF">
        <w:rPr>
          <w:rFonts w:ascii="Times New Roman" w:hAnsi="Times New Roman"/>
          <w:sz w:val="20"/>
          <w:szCs w:val="20"/>
        </w:rPr>
        <w:t>75</w:t>
      </w:r>
      <w:r>
        <w:rPr>
          <w:rFonts w:ascii="Times New Roman" w:hAnsi="Times New Roman"/>
          <w:sz w:val="20"/>
          <w:szCs w:val="20"/>
        </w:rPr>
        <w:t xml:space="preserve"> pounds occasionally.</w:t>
      </w:r>
    </w:p>
    <w:p w:rsidR="006B36DA" w:rsidRDefault="006B36DA" w:rsidP="00E92670">
      <w:pPr>
        <w:spacing w:after="0"/>
        <w:rPr>
          <w:rFonts w:ascii="Times New Roman" w:hAnsi="Times New Roman"/>
          <w:sz w:val="20"/>
          <w:szCs w:val="20"/>
          <w:u w:val="single"/>
        </w:rPr>
      </w:pPr>
    </w:p>
    <w:p w:rsidR="00CC62A3"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CC62A3" w:rsidRPr="00A43B18" w:rsidRDefault="00CC62A3" w:rsidP="00E92670">
      <w:pPr>
        <w:spacing w:after="0"/>
        <w:rPr>
          <w:rFonts w:ascii="Times New Roman" w:hAnsi="Times New Roman"/>
          <w:sz w:val="20"/>
          <w:szCs w:val="20"/>
        </w:rPr>
      </w:pPr>
      <w:r w:rsidRPr="00A43B18">
        <w:rPr>
          <w:rFonts w:ascii="Times New Roman" w:hAnsi="Times New Roman"/>
          <w:sz w:val="20"/>
          <w:szCs w:val="20"/>
        </w:rPr>
        <w:t>The foregoing responsibilities, accountabilities, statements and requirements are intended to describe the general nature and level of work performed in this position.  They are not intended to be construed as an all-inclusive list of every responsibility, duty, skill and expectations required of personnel so classified.</w:t>
      </w:r>
    </w:p>
    <w:p w:rsidR="00CC62A3" w:rsidRPr="00A43B18" w:rsidRDefault="00CC62A3" w:rsidP="00E92670">
      <w:pPr>
        <w:spacing w:after="0"/>
        <w:rPr>
          <w:rFonts w:ascii="Times New Roman" w:hAnsi="Times New Roman"/>
          <w:sz w:val="20"/>
          <w:szCs w:val="20"/>
        </w:rPr>
      </w:pPr>
    </w:p>
    <w:p w:rsidR="00CC62A3"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CC62A3" w:rsidRPr="00A43B18" w:rsidRDefault="00CC62A3" w:rsidP="00E92670">
      <w:pPr>
        <w:spacing w:after="0"/>
        <w:rPr>
          <w:rFonts w:ascii="Times New Roman" w:hAnsi="Times New Roman"/>
          <w:sz w:val="20"/>
          <w:szCs w:val="20"/>
        </w:rPr>
      </w:pPr>
      <w:r w:rsidRPr="00A43B18">
        <w:rPr>
          <w:rFonts w:ascii="Times New Roman" w:hAnsi="Times New Roman"/>
          <w:sz w:val="20"/>
          <w:szCs w:val="20"/>
        </w:rPr>
        <w:t>Approvals:</w:t>
      </w:r>
    </w:p>
    <w:p w:rsidR="00CC62A3" w:rsidRPr="00A43B18" w:rsidRDefault="00CC62A3" w:rsidP="00E92670">
      <w:pPr>
        <w:spacing w:after="0"/>
        <w:rPr>
          <w:rFonts w:ascii="Times New Roman" w:hAnsi="Times New Roman"/>
          <w:sz w:val="20"/>
          <w:szCs w:val="20"/>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Employe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p w:rsidR="00CC62A3" w:rsidRPr="00A43B18" w:rsidRDefault="00CC62A3" w:rsidP="00E92670">
      <w:pPr>
        <w:spacing w:after="0"/>
        <w:rPr>
          <w:rFonts w:ascii="Times New Roman" w:hAnsi="Times New Roman"/>
          <w:sz w:val="20"/>
          <w:szCs w:val="20"/>
          <w:u w:val="single"/>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Department Supervisor:</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t xml:space="preserve"> </w:t>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p w:rsidR="00CC62A3" w:rsidRPr="00A43B18" w:rsidRDefault="00CC62A3" w:rsidP="00E92670">
      <w:pPr>
        <w:spacing w:after="0"/>
        <w:rPr>
          <w:rFonts w:ascii="Times New Roman" w:hAnsi="Times New Roman"/>
          <w:sz w:val="20"/>
          <w:szCs w:val="20"/>
          <w:u w:val="single"/>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 xml:space="preserve">Human Resources: </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sectPr w:rsidR="00CC62A3" w:rsidRPr="00A43B18" w:rsidSect="00672AE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16C0" w:rsidRDefault="00E716C0" w:rsidP="00CB24E7">
      <w:pPr>
        <w:spacing w:after="0"/>
      </w:pPr>
      <w:r>
        <w:separator/>
      </w:r>
    </w:p>
  </w:endnote>
  <w:endnote w:type="continuationSeparator" w:id="0">
    <w:p w:rsidR="00E716C0" w:rsidRDefault="00E716C0" w:rsidP="00CB2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16C0" w:rsidRDefault="00E716C0" w:rsidP="00CB24E7">
      <w:pPr>
        <w:spacing w:after="0"/>
      </w:pPr>
      <w:r>
        <w:separator/>
      </w:r>
    </w:p>
  </w:footnote>
  <w:footnote w:type="continuationSeparator" w:id="0">
    <w:p w:rsidR="00E716C0" w:rsidRDefault="00E716C0" w:rsidP="00CB2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A37" w:rsidRDefault="00FA566A" w:rsidP="00CB24E7">
    <w:pPr>
      <w:pStyle w:val="Heade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alt="Connor Co logo" style="width:193.5pt;height:60pt;visibility:visible">
          <v:imagedata r:id="rId1" o:title="Connor Co 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F9713E"/>
    <w:multiLevelType w:val="hybridMultilevel"/>
    <w:tmpl w:val="1E2A7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ExM7KwNDGzMDO2NDBR0lEKTi0uzszPAykwrgUAGT0CIiwAAAA="/>
  </w:docVars>
  <w:rsids>
    <w:rsidRoot w:val="00F1725F"/>
    <w:rsid w:val="00001860"/>
    <w:rsid w:val="00005A37"/>
    <w:rsid w:val="00011B20"/>
    <w:rsid w:val="00015E2D"/>
    <w:rsid w:val="00036AAA"/>
    <w:rsid w:val="00042285"/>
    <w:rsid w:val="000437D6"/>
    <w:rsid w:val="000F11F3"/>
    <w:rsid w:val="00147624"/>
    <w:rsid w:val="00152B37"/>
    <w:rsid w:val="001D7D3D"/>
    <w:rsid w:val="001E3D0D"/>
    <w:rsid w:val="001E6BBD"/>
    <w:rsid w:val="00236B1A"/>
    <w:rsid w:val="002817A1"/>
    <w:rsid w:val="002C2304"/>
    <w:rsid w:val="002C6786"/>
    <w:rsid w:val="002D6443"/>
    <w:rsid w:val="002E7A8B"/>
    <w:rsid w:val="00302F82"/>
    <w:rsid w:val="003144D0"/>
    <w:rsid w:val="00315C16"/>
    <w:rsid w:val="00366E1D"/>
    <w:rsid w:val="00372484"/>
    <w:rsid w:val="0038506A"/>
    <w:rsid w:val="003932C5"/>
    <w:rsid w:val="003A470F"/>
    <w:rsid w:val="003A4E27"/>
    <w:rsid w:val="003E2930"/>
    <w:rsid w:val="003E460A"/>
    <w:rsid w:val="00400339"/>
    <w:rsid w:val="00450029"/>
    <w:rsid w:val="00454B1D"/>
    <w:rsid w:val="004633FF"/>
    <w:rsid w:val="0049778D"/>
    <w:rsid w:val="004C3738"/>
    <w:rsid w:val="004C5C3A"/>
    <w:rsid w:val="00510920"/>
    <w:rsid w:val="005A0B73"/>
    <w:rsid w:val="005A5347"/>
    <w:rsid w:val="005B11A0"/>
    <w:rsid w:val="00672AEF"/>
    <w:rsid w:val="006B36DA"/>
    <w:rsid w:val="006E1353"/>
    <w:rsid w:val="006E158A"/>
    <w:rsid w:val="006E4650"/>
    <w:rsid w:val="00717430"/>
    <w:rsid w:val="0078131B"/>
    <w:rsid w:val="007819E8"/>
    <w:rsid w:val="007B6B13"/>
    <w:rsid w:val="00807A4F"/>
    <w:rsid w:val="00865E63"/>
    <w:rsid w:val="008A053B"/>
    <w:rsid w:val="008B5346"/>
    <w:rsid w:val="009072BF"/>
    <w:rsid w:val="0097318C"/>
    <w:rsid w:val="00981232"/>
    <w:rsid w:val="009A7DA0"/>
    <w:rsid w:val="00A43B18"/>
    <w:rsid w:val="00AA6994"/>
    <w:rsid w:val="00AC411A"/>
    <w:rsid w:val="00AE1041"/>
    <w:rsid w:val="00AF316E"/>
    <w:rsid w:val="00B1268A"/>
    <w:rsid w:val="00B62075"/>
    <w:rsid w:val="00BA1B53"/>
    <w:rsid w:val="00BA7137"/>
    <w:rsid w:val="00BD187F"/>
    <w:rsid w:val="00C0390C"/>
    <w:rsid w:val="00C12CBB"/>
    <w:rsid w:val="00C21812"/>
    <w:rsid w:val="00C27DDC"/>
    <w:rsid w:val="00CB24E7"/>
    <w:rsid w:val="00CC62A3"/>
    <w:rsid w:val="00D03D60"/>
    <w:rsid w:val="00D042BB"/>
    <w:rsid w:val="00D047EE"/>
    <w:rsid w:val="00D0567F"/>
    <w:rsid w:val="00D735D4"/>
    <w:rsid w:val="00E12BA5"/>
    <w:rsid w:val="00E44000"/>
    <w:rsid w:val="00E45DDB"/>
    <w:rsid w:val="00E716C0"/>
    <w:rsid w:val="00E92670"/>
    <w:rsid w:val="00E95CF3"/>
    <w:rsid w:val="00EA7B4F"/>
    <w:rsid w:val="00ED0307"/>
    <w:rsid w:val="00EF0154"/>
    <w:rsid w:val="00EF1D08"/>
    <w:rsid w:val="00F03D8A"/>
    <w:rsid w:val="00F1725F"/>
    <w:rsid w:val="00F47848"/>
    <w:rsid w:val="00F76C00"/>
    <w:rsid w:val="00F978C5"/>
    <w:rsid w:val="00FA566A"/>
    <w:rsid w:val="00FE2732"/>
    <w:rsid w:val="00FE3704"/>
    <w:rsid w:val="00FF16E8"/>
    <w:rsid w:val="00FF4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ABAB510"/>
  <w15:chartTrackingRefBased/>
  <w15:docId w15:val="{27D95453-D8FA-4D93-BFB2-4D1FD4BB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AEF"/>
    <w:pPr>
      <w:spacing w:after="20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268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CB24E7"/>
    <w:pPr>
      <w:tabs>
        <w:tab w:val="center" w:pos="4680"/>
        <w:tab w:val="right" w:pos="9360"/>
      </w:tabs>
      <w:spacing w:after="0"/>
    </w:pPr>
  </w:style>
  <w:style w:type="character" w:customStyle="1" w:styleId="HeaderChar">
    <w:name w:val="Header Char"/>
    <w:basedOn w:val="DefaultParagraphFont"/>
    <w:link w:val="Header"/>
    <w:uiPriority w:val="99"/>
    <w:semiHidden/>
    <w:rsid w:val="00CB24E7"/>
  </w:style>
  <w:style w:type="paragraph" w:styleId="Footer">
    <w:name w:val="footer"/>
    <w:basedOn w:val="Normal"/>
    <w:link w:val="FooterChar"/>
    <w:uiPriority w:val="99"/>
    <w:semiHidden/>
    <w:unhideWhenUsed/>
    <w:rsid w:val="00CB24E7"/>
    <w:pPr>
      <w:tabs>
        <w:tab w:val="center" w:pos="4680"/>
        <w:tab w:val="right" w:pos="9360"/>
      </w:tabs>
      <w:spacing w:after="0"/>
    </w:pPr>
  </w:style>
  <w:style w:type="character" w:customStyle="1" w:styleId="FooterChar">
    <w:name w:val="Footer Char"/>
    <w:basedOn w:val="DefaultParagraphFont"/>
    <w:link w:val="Footer"/>
    <w:uiPriority w:val="99"/>
    <w:semiHidden/>
    <w:rsid w:val="00CB24E7"/>
  </w:style>
  <w:style w:type="paragraph" w:styleId="BalloonText">
    <w:name w:val="Balloon Text"/>
    <w:basedOn w:val="Normal"/>
    <w:link w:val="BalloonTextChar"/>
    <w:uiPriority w:val="99"/>
    <w:semiHidden/>
    <w:unhideWhenUsed/>
    <w:rsid w:val="00CB24E7"/>
    <w:pPr>
      <w:spacing w:after="0"/>
    </w:pPr>
    <w:rPr>
      <w:rFonts w:ascii="Tahoma" w:hAnsi="Tahoma" w:cs="Tahoma"/>
      <w:sz w:val="16"/>
      <w:szCs w:val="16"/>
    </w:rPr>
  </w:style>
  <w:style w:type="character" w:customStyle="1" w:styleId="BalloonTextChar">
    <w:name w:val="Balloon Text Char"/>
    <w:link w:val="BalloonText"/>
    <w:uiPriority w:val="99"/>
    <w:semiHidden/>
    <w:rsid w:val="00CB24E7"/>
    <w:rPr>
      <w:rFonts w:ascii="Tahoma" w:hAnsi="Tahoma" w:cs="Tahoma"/>
      <w:sz w:val="16"/>
      <w:szCs w:val="16"/>
    </w:rPr>
  </w:style>
  <w:style w:type="paragraph" w:styleId="ListParagraph">
    <w:name w:val="List Paragraph"/>
    <w:basedOn w:val="Normal"/>
    <w:uiPriority w:val="34"/>
    <w:qFormat/>
    <w:rsid w:val="001476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D33C4-CAF9-4B80-8D73-25322C7CB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nnor Company</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Driscoll</dc:creator>
  <cp:keywords/>
  <cp:lastModifiedBy>Dawn Edwards</cp:lastModifiedBy>
  <cp:revision>2</cp:revision>
  <cp:lastPrinted>2013-08-07T16:16:00Z</cp:lastPrinted>
  <dcterms:created xsi:type="dcterms:W3CDTF">2021-03-23T20:25:00Z</dcterms:created>
  <dcterms:modified xsi:type="dcterms:W3CDTF">2021-03-23T20:25:00Z</dcterms:modified>
</cp:coreProperties>
</file>